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1EC17" w14:textId="77777777" w:rsidR="007E7B66" w:rsidRPr="007E7B66" w:rsidRDefault="007E7B66" w:rsidP="007E7B66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184D5C2A" w14:textId="77777777" w:rsidR="007E7B66" w:rsidRPr="007E7B66" w:rsidRDefault="007E7B66" w:rsidP="007E7B66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5AFA3CCD" w14:textId="33D006C9" w:rsidR="007E7B66" w:rsidRPr="007E7B66" w:rsidRDefault="00A37930" w:rsidP="007E7B66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22</w:t>
      </w:r>
      <w:r w:rsidR="007E7B66" w:rsidRPr="007E7B66">
        <w:rPr>
          <w:rFonts w:ascii="Times New Roman" w:hAnsi="Times New Roman" w:cs="Times New Roman"/>
          <w:sz w:val="24"/>
          <w:szCs w:val="24"/>
          <w:lang w:val="tr-TR"/>
        </w:rPr>
        <w:t>/0</w:t>
      </w:r>
      <w:r>
        <w:rPr>
          <w:rFonts w:ascii="Times New Roman" w:hAnsi="Times New Roman" w:cs="Times New Roman"/>
          <w:sz w:val="24"/>
          <w:szCs w:val="24"/>
          <w:lang w:val="tr-TR"/>
        </w:rPr>
        <w:t>6</w:t>
      </w:r>
      <w:r w:rsidR="007E7B66" w:rsidRPr="007E7B66">
        <w:rPr>
          <w:rFonts w:ascii="Times New Roman" w:hAnsi="Times New Roman" w:cs="Times New Roman"/>
          <w:sz w:val="24"/>
          <w:szCs w:val="24"/>
          <w:lang w:val="tr-TR"/>
        </w:rPr>
        <w:t>/2026</w:t>
      </w:r>
    </w:p>
    <w:p w14:paraId="3BFB8A0D" w14:textId="2BA102EE" w:rsidR="00BD7FDD" w:rsidRPr="007E7B66" w:rsidRDefault="007E7B66" w:rsidP="007E7B6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ANKARA BİLİM ÜNİVERSİTESİ</w:t>
      </w:r>
    </w:p>
    <w:p w14:paraId="76835C55" w14:textId="2AF6B476" w:rsidR="007E7B66" w:rsidRPr="007E7B66" w:rsidRDefault="00F14C30" w:rsidP="007E7B6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HAZIRLIK OKULUna</w:t>
      </w:r>
    </w:p>
    <w:p w14:paraId="2B225DC3" w14:textId="77777777" w:rsidR="007E7B66" w:rsidRPr="007E7B66" w:rsidRDefault="007E7B66" w:rsidP="007E7B66">
      <w:pPr>
        <w:spacing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52C04D6F" w14:textId="35461E97" w:rsidR="007E7B66" w:rsidRPr="007E7B66" w:rsidRDefault="007E7B66" w:rsidP="007E7B6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……………. numaralı öğrencinizim. 1</w:t>
      </w:r>
      <w:r w:rsidR="00A37930">
        <w:rPr>
          <w:rFonts w:ascii="Times New Roman" w:hAnsi="Times New Roman" w:cs="Times New Roman"/>
          <w:sz w:val="24"/>
          <w:szCs w:val="24"/>
          <w:lang w:val="tr-TR"/>
        </w:rPr>
        <w:t>5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>-1</w:t>
      </w:r>
      <w:r w:rsidR="00A37930">
        <w:rPr>
          <w:rFonts w:ascii="Times New Roman" w:hAnsi="Times New Roman" w:cs="Times New Roman"/>
          <w:sz w:val="24"/>
          <w:szCs w:val="24"/>
          <w:lang w:val="tr-TR"/>
        </w:rPr>
        <w:t>8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37930">
        <w:rPr>
          <w:rFonts w:ascii="Times New Roman" w:hAnsi="Times New Roman" w:cs="Times New Roman"/>
          <w:sz w:val="24"/>
          <w:szCs w:val="24"/>
          <w:lang w:val="tr-TR"/>
        </w:rPr>
        <w:t xml:space="preserve">Haziran 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 xml:space="preserve">2026 tarihlerinde yapılan 2025-2026 </w:t>
      </w:r>
      <w:r w:rsidR="00A37930">
        <w:rPr>
          <w:rFonts w:ascii="Times New Roman" w:hAnsi="Times New Roman" w:cs="Times New Roman"/>
          <w:sz w:val="24"/>
          <w:szCs w:val="24"/>
          <w:lang w:val="tr-TR"/>
        </w:rPr>
        <w:t>Bahar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 xml:space="preserve"> D</w:t>
      </w:r>
      <w:r>
        <w:rPr>
          <w:rFonts w:ascii="Times New Roman" w:hAnsi="Times New Roman" w:cs="Times New Roman"/>
          <w:sz w:val="24"/>
          <w:szCs w:val="24"/>
          <w:lang w:val="tr-TR"/>
        </w:rPr>
        <w:t>ö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>n</w:t>
      </w:r>
      <w:r>
        <w:rPr>
          <w:rFonts w:ascii="Times New Roman" w:hAnsi="Times New Roman" w:cs="Times New Roman"/>
          <w:sz w:val="24"/>
          <w:szCs w:val="24"/>
          <w:lang w:val="tr-TR"/>
        </w:rPr>
        <w:t>e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 xml:space="preserve">mi Hazırlık Atlama </w:t>
      </w:r>
      <w:r w:rsidR="00F14C30">
        <w:rPr>
          <w:rFonts w:ascii="Times New Roman" w:hAnsi="Times New Roman" w:cs="Times New Roman"/>
          <w:sz w:val="24"/>
          <w:szCs w:val="24"/>
          <w:lang w:val="tr-TR"/>
        </w:rPr>
        <w:t>Sınavı ikinci aşama sonuçlarımın tekrar değerlendirilmesini saygılarımla arz ederim.</w:t>
      </w:r>
    </w:p>
    <w:p w14:paraId="5219FA34" w14:textId="77777777" w:rsidR="007E7B66" w:rsidRPr="007E7B66" w:rsidRDefault="007E7B66" w:rsidP="007E7B66">
      <w:pPr>
        <w:spacing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2DE33F7E" w14:textId="77777777" w:rsidR="007E7B66" w:rsidRPr="007E7B66" w:rsidRDefault="007E7B66" w:rsidP="007E7B66">
      <w:pPr>
        <w:spacing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772C37EC" w14:textId="097067CC" w:rsidR="007E7B66" w:rsidRPr="007E7B66" w:rsidRDefault="007E7B66" w:rsidP="007E7B66">
      <w:pPr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Adı:</w:t>
      </w:r>
    </w:p>
    <w:p w14:paraId="21E15923" w14:textId="7A9AF74F" w:rsidR="007E7B66" w:rsidRPr="007E7B66" w:rsidRDefault="007E7B66" w:rsidP="007E7B66">
      <w:pPr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Soyadı:</w:t>
      </w:r>
    </w:p>
    <w:p w14:paraId="6BDBE9C2" w14:textId="21C5D5B7" w:rsidR="007E7B66" w:rsidRPr="007E7B66" w:rsidRDefault="007E7B66" w:rsidP="007E7B66">
      <w:pPr>
        <w:spacing w:line="240" w:lineRule="auto"/>
        <w:rPr>
          <w:rFonts w:ascii="Times New Roman" w:hAnsi="Times New Roman" w:cs="Times New Roman"/>
          <w:sz w:val="24"/>
          <w:szCs w:val="24"/>
          <w:vertAlign w:val="superscript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İmza</w:t>
      </w:r>
      <w:r>
        <w:rPr>
          <w:rFonts w:ascii="Times New Roman" w:hAnsi="Times New Roman" w:cs="Times New Roman"/>
          <w:sz w:val="24"/>
          <w:szCs w:val="24"/>
          <w:lang w:val="tr-TR"/>
        </w:rPr>
        <w:t>:</w:t>
      </w:r>
    </w:p>
    <w:sectPr w:rsidR="007E7B66" w:rsidRPr="007E7B66" w:rsidSect="009A69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0tjQ3NjWzNAACSyUdpeDU4uLM/DyQAsNaAIBUO7AsAAAA"/>
  </w:docVars>
  <w:rsids>
    <w:rsidRoot w:val="007E7B66"/>
    <w:rsid w:val="006F23E9"/>
    <w:rsid w:val="007E7B66"/>
    <w:rsid w:val="009A692D"/>
    <w:rsid w:val="00A222D4"/>
    <w:rsid w:val="00A37930"/>
    <w:rsid w:val="00B550D0"/>
    <w:rsid w:val="00B96D68"/>
    <w:rsid w:val="00BD7FDD"/>
    <w:rsid w:val="00EB2E24"/>
    <w:rsid w:val="00F14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DF7D7"/>
  <w15:chartTrackingRefBased/>
  <w15:docId w15:val="{915FF218-9134-41B5-B5D9-242FB3D2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E7B6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E7B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E7B6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E7B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E7B6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E7B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E7B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E7B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E7B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E7B6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E7B6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E7B6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E7B66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E7B66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E7B66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E7B66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E7B66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E7B66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7E7B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E7B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7E7B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7E7B6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7E7B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7E7B66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7E7B66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7E7B66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7E7B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7E7B66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7E7B6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Mesut Ateş</dc:creator>
  <cp:keywords/>
  <dc:description/>
  <cp:lastModifiedBy>Ahmet Mesut Ateş</cp:lastModifiedBy>
  <cp:revision>3</cp:revision>
  <cp:lastPrinted>2026-01-15T08:38:00Z</cp:lastPrinted>
  <dcterms:created xsi:type="dcterms:W3CDTF">2026-01-15T08:35:00Z</dcterms:created>
  <dcterms:modified xsi:type="dcterms:W3CDTF">2026-06-19T12:12:00Z</dcterms:modified>
</cp:coreProperties>
</file>